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7FCDE6F0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2A4981">
        <w:t>6.4.1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1C6A265C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FE0675" w:rsidRPr="00FE0675">
        <w:t>[Offline-887][SONMDT] On UL delay configuration in LTE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</w:rPr>
      </w:pPr>
      <w:r>
        <w:rPr>
          <w:rFonts w:cstheme="minorHAnsi"/>
        </w:rPr>
        <w:t xml:space="preserve">This document provides the outcome of the </w:t>
      </w:r>
      <w:r w:rsidR="00310E11">
        <w:rPr>
          <w:rFonts w:cstheme="minorHAnsi"/>
        </w:rPr>
        <w:t xml:space="preserve">following </w:t>
      </w:r>
      <w:r>
        <w:rPr>
          <w:rFonts w:cstheme="minorHAnsi"/>
        </w:rPr>
        <w:t>offline</w:t>
      </w:r>
      <w:r w:rsidR="00310E11">
        <w:rPr>
          <w:rFonts w:cstheme="minorHAnsi"/>
        </w:rPr>
        <w:t xml:space="preserve"> discussion </w:t>
      </w:r>
      <w:r>
        <w:rPr>
          <w:rFonts w:cstheme="minorHAnsi"/>
        </w:rPr>
        <w:t>conducated</w:t>
      </w:r>
      <w:r w:rsidR="00310E11">
        <w:rPr>
          <w:rFonts w:cstheme="minorHAnsi"/>
        </w:rPr>
        <w:t xml:space="preserve"> during RAN2#115 meeting</w:t>
      </w:r>
      <w:r>
        <w:rPr>
          <w:rFonts w:cstheme="minorHAnsi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ED1D070" w14:textId="1410308D" w:rsidR="005F1B0E" w:rsidRDefault="005F1B0E" w:rsidP="004A6F01">
      <w:pPr>
        <w:rPr>
          <w:rFonts w:cstheme="minorHAnsi"/>
        </w:rPr>
      </w:pP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proofErr w:type="spellStart"/>
            <w:r w:rsidRPr="002176D1">
              <w:rPr>
                <w:rFonts w:asciiTheme="minorHAnsi" w:eastAsia="SimSun" w:hAnsiTheme="minorHAnsi" w:cstheme="minorHAnsi"/>
                <w:sz w:val="22"/>
                <w:lang w:val="sv-SE"/>
              </w:rPr>
              <w:t>Pradeepa</w:t>
            </w:r>
            <w:proofErr w:type="spellEnd"/>
            <w:r w:rsidRPr="002176D1">
              <w:rPr>
                <w:rFonts w:asciiTheme="minorHAnsi" w:eastAsia="SimSun" w:hAnsiTheme="minorHAnsi" w:cstheme="minorHAnsi"/>
                <w:sz w:val="22"/>
                <w:lang w:val="sv-SE"/>
              </w:rPr>
              <w:t xml:space="preserve"> </w:t>
            </w:r>
            <w:proofErr w:type="spellStart"/>
            <w:r w:rsidRPr="002176D1">
              <w:rPr>
                <w:rFonts w:asciiTheme="minorHAnsi" w:eastAsia="SimSun" w:hAnsiTheme="minorHAnsi" w:cstheme="minorHAnsi"/>
                <w:sz w:val="22"/>
                <w:lang w:val="sv-SE"/>
              </w:rPr>
              <w:t>Ramachandra</w:t>
            </w:r>
            <w:proofErr w:type="spellEnd"/>
            <w:r w:rsidRPr="002176D1">
              <w:rPr>
                <w:rFonts w:asciiTheme="minorHAnsi" w:eastAsia="SimSun" w:hAnsiTheme="minorHAnsi" w:cstheme="minorHAnsi"/>
                <w:sz w:val="22"/>
                <w:lang w:val="sv-SE"/>
              </w:rPr>
              <w:t xml:space="preserve">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3EF5368E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44476000" w14:textId="766D41D3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1B64F94C" w:rsidR="002176D1" w:rsidRPr="003F70D4" w:rsidRDefault="003F70D4" w:rsidP="007201F0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7E62123B" w14:textId="09593A94" w:rsidR="002176D1" w:rsidRPr="007B7FF7" w:rsidRDefault="003F70D4" w:rsidP="007201F0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proofErr w:type="spellStart"/>
            <w:r w:rsidRPr="007B7FF7"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</w:t>
            </w:r>
            <w:proofErr w:type="spellEnd"/>
            <w:r w:rsidRPr="007B7FF7"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 xml:space="preserve"> Jung (sy0123.jung@samsung.com)</w:t>
            </w: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007F7F7A" w:rsidR="002176D1" w:rsidRPr="007B7FF7" w:rsidRDefault="007B7FF7" w:rsidP="007201F0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398D53D0" w14:textId="4672619E" w:rsidR="002176D1" w:rsidRPr="007B7FF7" w:rsidRDefault="007B7FF7" w:rsidP="007201F0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 w:rsidRPr="007B7FF7"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 w:rsidRPr="007B7FF7"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awei.com)</w:t>
            </w: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19388CCE" w:rsidR="002176D1" w:rsidRPr="007B7FF7" w:rsidRDefault="00264F62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14:paraId="5F467275" w14:textId="33D0B73C" w:rsidR="002176D1" w:rsidRPr="007B7FF7" w:rsidRDefault="00264F62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5AE3C768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34FE70F0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6FE0B3D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3C781322" w14:textId="77777777" w:rsidR="002176D1" w:rsidRPr="007B7FF7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</w:t>
      </w:r>
      <w:r w:rsidR="000D64F2">
        <w:rPr>
          <w:lang w:eastAsia="ja-JP"/>
        </w:rPr>
        <w:t xml:space="preserve">addressed </w:t>
      </w:r>
      <w:r>
        <w:rPr>
          <w:lang w:eastAsia="ja-JP"/>
        </w:rPr>
        <w:t xml:space="preserve">two </w:t>
      </w:r>
      <w:r w:rsidR="000D64F2">
        <w:rPr>
          <w:lang w:eastAsia="ja-JP"/>
        </w:rPr>
        <w:t>issues</w:t>
      </w:r>
      <w:r>
        <w:rPr>
          <w:lang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lastRenderedPageBreak/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Value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</w:t>
      </w:r>
      <w:proofErr w:type="spellStart"/>
      <w:r w:rsidRPr="007561BB"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</w:t>
      </w:r>
      <w:proofErr w:type="spellStart"/>
      <w:r w:rsidRPr="001F7606"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Cs w:val="20"/>
          <w:lang w:val="en-GB" w:eastAsia="ja-JP"/>
        </w:rPr>
      </w:pPr>
      <w:r w:rsidRPr="000D64F2"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lastRenderedPageBreak/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Author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0C469C98" w:rsidR="009F1B4E" w:rsidRDefault="009F1B4E" w:rsidP="009F1B4E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1</w:t>
      </w:r>
      <w:r w:rsidRPr="008138DC">
        <w:rPr>
          <w:b/>
          <w:bCs/>
          <w:color w:val="FF0000"/>
          <w:lang w:eastAsia="ja-JP"/>
        </w:rPr>
        <w:t xml:space="preserve">: </w:t>
      </w:r>
      <w:r w:rsidR="00651AD8">
        <w:rPr>
          <w:b/>
          <w:bCs/>
          <w:color w:val="FF0000"/>
          <w:lang w:eastAsia="ja-JP"/>
        </w:rPr>
        <w:t>Are</w:t>
      </w:r>
      <w:r w:rsidR="000D64F2">
        <w:rPr>
          <w:b/>
          <w:bCs/>
          <w:color w:val="FF0000"/>
          <w:lang w:eastAsia="ja-JP"/>
        </w:rPr>
        <w:t xml:space="preserve"> the changes associated to issue#1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253227E3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7CAE7A8B" w14:textId="4230BEAD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4CA00E45" w14:textId="0AA44650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</w:t>
            </w:r>
            <w:r w:rsidR="00E004B5">
              <w:rPr>
                <w:lang w:eastAsia="ja-JP"/>
              </w:rPr>
              <w:t>“when the UE is not configured with MR-DC” to denote that M6 measurements will not be configured at the UE in EN-DC</w:t>
            </w:r>
            <w:r w:rsidR="00B31119">
              <w:rPr>
                <w:lang w:eastAsia="ja-JP"/>
              </w:rPr>
              <w:t xml:space="preserve"> scenarios.</w:t>
            </w:r>
            <w:r w:rsidR="006427B4">
              <w:rPr>
                <w:lang w:eastAsia="ja-JP"/>
              </w:rPr>
              <w:t xml:space="preserve"> To avoid M6 measurement configuration at the UE in </w:t>
            </w:r>
            <w:r w:rsidR="00C16B2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 scenario, UE don’t provide the capability information when in </w:t>
            </w:r>
            <w:r w:rsidR="006535F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. </w:t>
            </w: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5041A553" w:rsidR="009F1B4E" w:rsidRPr="003F70D4" w:rsidRDefault="003F70D4" w:rsidP="007201F0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782B1CE2" w14:textId="51D3A0FE" w:rsidR="009F1B4E" w:rsidRPr="00C4158A" w:rsidRDefault="004726F8" w:rsidP="007201F0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28FFF9BF" w14:textId="146132FC" w:rsidR="009F1B4E" w:rsidRPr="00DD2DA8" w:rsidRDefault="00DD2DA8" w:rsidP="007201F0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</w:t>
            </w:r>
            <w:r w:rsidR="006737C3">
              <w:rPr>
                <w:rFonts w:eastAsia="Malgun Gothic" w:hint="eastAsia"/>
              </w:rPr>
              <w:t xml:space="preserve">it has been extensively discussed at RAN2#110-e meeting and the conclusion was reflected as in the current specification (i.e. see </w:t>
            </w:r>
            <w:r w:rsidR="006737C3"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12851984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552FF63E" w14:textId="3E9FEC6F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2C068DFA" w14:textId="2685C0B2" w:rsidR="009F1B4E" w:rsidRPr="005410BB" w:rsidRDefault="005410BB" w:rsidP="007201F0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07F0C9D" w:rsidR="009F1B4E" w:rsidRPr="00264F62" w:rsidRDefault="00264F62" w:rsidP="007201F0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1601FED9" w14:textId="76FE8D1C" w:rsidR="009F1B4E" w:rsidRPr="00264F62" w:rsidRDefault="00264F62" w:rsidP="007201F0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7D1E2C4" w14:textId="5F5B2C81" w:rsidR="009F1B4E" w:rsidRDefault="009F1B4E" w:rsidP="009416E4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C74A3F" w14:textId="4DEE25BF" w:rsidR="005D5921" w:rsidRDefault="005D5921" w:rsidP="009416E4">
      <w:pPr>
        <w:rPr>
          <w:lang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6185C869" w:rsidR="006F0E26" w:rsidRDefault="006F0E26" w:rsidP="006F0E26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2</w:t>
      </w:r>
      <w:r w:rsidRPr="008138DC">
        <w:rPr>
          <w:b/>
          <w:bCs/>
          <w:color w:val="FF0000"/>
          <w:lang w:eastAsia="ja-JP"/>
        </w:rPr>
        <w:t xml:space="preserve">: </w:t>
      </w:r>
      <w:r>
        <w:rPr>
          <w:b/>
          <w:bCs/>
          <w:color w:val="FF0000"/>
          <w:lang w:eastAsia="ja-JP"/>
        </w:rPr>
        <w:t>Is the change associated to issue#2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D16954" w14:paraId="61420699" w14:textId="77777777" w:rsidTr="00E84043">
        <w:tc>
          <w:tcPr>
            <w:tcW w:w="1980" w:type="dxa"/>
          </w:tcPr>
          <w:p w14:paraId="3CED4719" w14:textId="163DEB1B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5CD56A8" w14:textId="36FE802D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282301AC" w14:textId="7AF95016" w:rsidR="00D16954" w:rsidRPr="00A45901" w:rsidRDefault="00A45901" w:rsidP="00D1695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n TS 38.306, we have the following definition, so </w:t>
            </w:r>
            <w:r w:rsidR="00727D5E">
              <w:rPr>
                <w:rFonts w:eastAsiaTheme="minorEastAsia"/>
                <w:lang w:val="en-US"/>
              </w:rPr>
              <w:t>it should be okay.</w:t>
            </w:r>
          </w:p>
          <w:p w14:paraId="763E3C67" w14:textId="2F63F10B" w:rsidR="00D16954" w:rsidRPr="007B7FF7" w:rsidRDefault="00D16954" w:rsidP="00727D5E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 w:rsidRPr="007B7FF7"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61825D4C" w14:textId="4CA03A45" w:rsidR="00D16954" w:rsidRDefault="00D16954" w:rsidP="00727D5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 w:rsidRPr="00C811E8">
              <w:t>Indicates whether the UE supports UL PDCP Packet Average Delay measurement (as specified in TS 38.314 [26) and reporting in RRC_CONNECTED state.</w:t>
            </w:r>
          </w:p>
        </w:tc>
      </w:tr>
      <w:tr w:rsidR="00D16954" w14:paraId="74F58652" w14:textId="77777777" w:rsidTr="00E84043">
        <w:tc>
          <w:tcPr>
            <w:tcW w:w="1980" w:type="dxa"/>
          </w:tcPr>
          <w:p w14:paraId="3D03FB31" w14:textId="194D7E18" w:rsidR="00D16954" w:rsidRPr="003F70D4" w:rsidRDefault="003F70D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lastRenderedPageBreak/>
              <w:t>Samsung</w:t>
            </w:r>
          </w:p>
        </w:tc>
        <w:tc>
          <w:tcPr>
            <w:tcW w:w="1843" w:type="dxa"/>
          </w:tcPr>
          <w:p w14:paraId="5CC857F2" w14:textId="732C92AF" w:rsidR="00D16954" w:rsidRPr="003F70D4" w:rsidRDefault="003F70D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0CE2D441" w14:textId="120B7D4A" w:rsidR="00D16954" w:rsidRPr="00121C04" w:rsidRDefault="00121C04" w:rsidP="00D1695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D16954" w14:paraId="29B6A659" w14:textId="77777777" w:rsidTr="00E84043">
        <w:tc>
          <w:tcPr>
            <w:tcW w:w="1980" w:type="dxa"/>
          </w:tcPr>
          <w:p w14:paraId="0A2EE749" w14:textId="5CEB1769" w:rsidR="00D16954" w:rsidRPr="005410BB" w:rsidRDefault="005410BB" w:rsidP="00D1695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446B99C9" w14:textId="72924FFC" w:rsidR="00D16954" w:rsidRPr="005410BB" w:rsidRDefault="00716DBC" w:rsidP="00D1695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14:paraId="6EF78BA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BF69597" w14:textId="77777777" w:rsidTr="00E84043">
        <w:tc>
          <w:tcPr>
            <w:tcW w:w="1980" w:type="dxa"/>
          </w:tcPr>
          <w:p w14:paraId="5F185BDA" w14:textId="6A672F44" w:rsidR="00D16954" w:rsidRPr="00264F62" w:rsidRDefault="00264F62" w:rsidP="00D1695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4488AAE3" w14:textId="512700E4" w:rsidR="00D16954" w:rsidRPr="00264F62" w:rsidRDefault="00264F62" w:rsidP="00D1695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14:paraId="4A10A77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C1D261F" w14:textId="77777777" w:rsidTr="00E84043">
        <w:tc>
          <w:tcPr>
            <w:tcW w:w="1980" w:type="dxa"/>
          </w:tcPr>
          <w:p w14:paraId="3DD5B59F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AA560A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57A33AC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D532C55" w14:textId="77777777" w:rsidTr="00E84043">
        <w:tc>
          <w:tcPr>
            <w:tcW w:w="1980" w:type="dxa"/>
          </w:tcPr>
          <w:p w14:paraId="054C6EE6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04715F0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22194B8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3EC78B0A" w14:textId="77777777" w:rsidTr="00E84043">
        <w:tc>
          <w:tcPr>
            <w:tcW w:w="1980" w:type="dxa"/>
          </w:tcPr>
          <w:p w14:paraId="7AD8C2B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8B3FB9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BC8BB55" w14:textId="77777777" w:rsidR="00D16954" w:rsidRDefault="00D16954" w:rsidP="00D16954">
            <w:pPr>
              <w:rPr>
                <w:lang w:eastAsia="ja-JP"/>
              </w:rPr>
            </w:pPr>
          </w:p>
        </w:tc>
      </w:tr>
    </w:tbl>
    <w:p w14:paraId="082DCC56" w14:textId="77777777" w:rsidR="006F0E26" w:rsidRPr="003F70D4" w:rsidRDefault="006F0E26" w:rsidP="006F0E26">
      <w:pPr>
        <w:rPr>
          <w:rFonts w:eastAsia="Yu Mincho"/>
          <w:b/>
          <w:bCs/>
          <w:u w:val="single"/>
          <w:lang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315CD697" w14:textId="77777777" w:rsidR="006F0E26" w:rsidRDefault="006F0E26" w:rsidP="006F0E26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9B115E" w14:textId="752ED1DB" w:rsidR="00DA7D4B" w:rsidRDefault="00B90EC0" w:rsidP="00DA7D4B">
      <w:pPr>
        <w:pStyle w:val="Heading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BodyText"/>
        <w:numPr>
          <w:ilvl w:val="0"/>
          <w:numId w:val="28"/>
        </w:numPr>
        <w:spacing w:beforeLines="50" w:before="120"/>
      </w:pPr>
      <w:bookmarkStart w:id="38" w:name="_Ref80629141"/>
      <w:r>
        <w:t>R2-210</w:t>
      </w:r>
      <w:r w:rsidR="00C07135">
        <w:t>8299</w:t>
      </w:r>
      <w:r>
        <w:rPr>
          <w:rFonts w:hint="eastAsia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8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2B2B3" w14:textId="77777777" w:rsidR="00142A34" w:rsidRDefault="00142A34" w:rsidP="00E26BA1">
      <w:r>
        <w:separator/>
      </w:r>
    </w:p>
  </w:endnote>
  <w:endnote w:type="continuationSeparator" w:id="0">
    <w:p w14:paraId="3DDFDF6D" w14:textId="77777777" w:rsidR="00142A34" w:rsidRDefault="00142A34" w:rsidP="00E26BA1">
      <w:r>
        <w:continuationSeparator/>
      </w:r>
    </w:p>
  </w:endnote>
  <w:endnote w:type="continuationNotice" w:id="1">
    <w:p w14:paraId="065A2D07" w14:textId="77777777" w:rsidR="00142A34" w:rsidRDefault="00142A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2446" w14:textId="77777777" w:rsidR="00142A34" w:rsidRDefault="00142A34" w:rsidP="00E26BA1">
      <w:r>
        <w:separator/>
      </w:r>
    </w:p>
  </w:footnote>
  <w:footnote w:type="continuationSeparator" w:id="0">
    <w:p w14:paraId="63C16F6C" w14:textId="77777777" w:rsidR="00142A34" w:rsidRDefault="00142A34" w:rsidP="00E26BA1">
      <w:r>
        <w:continuationSeparator/>
      </w:r>
    </w:p>
  </w:footnote>
  <w:footnote w:type="continuationNotice" w:id="1">
    <w:p w14:paraId="3B59E1CF" w14:textId="77777777" w:rsidR="00142A34" w:rsidRDefault="00142A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2D25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val="en-IL" w:eastAsia="en-US" w:bidi="he-IL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42D2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42D25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6603EFC-7F4F-4405-B75B-D4FC6EA337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0</Words>
  <Characters>5079</Characters>
  <Application>Microsoft Office Word</Application>
  <DocSecurity>0</DocSecurity>
  <Lines>42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958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4T08:52:00Z</dcterms:created>
  <dcterms:modified xsi:type="dcterms:W3CDTF">2021-08-2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